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044436" w14:textId="706AE69A" w:rsidR="00607E05" w:rsidRPr="00607E05" w:rsidRDefault="00607E05" w:rsidP="007F4322">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7104FDF1" w14:textId="77777777" w:rsidR="007F4322" w:rsidRDefault="007F4322" w:rsidP="005A6F37">
      <w:pPr>
        <w:autoSpaceDE w:val="0"/>
        <w:autoSpaceDN w:val="0"/>
        <w:adjustRightInd w:val="0"/>
      </w:pPr>
    </w:p>
    <w:p w14:paraId="004488EB" w14:textId="24477134" w:rsidR="007F4322" w:rsidRDefault="0083237E" w:rsidP="0077357F">
      <w:pPr>
        <w:autoSpaceDE w:val="0"/>
        <w:autoSpaceDN w:val="0"/>
        <w:adjustRightInd w:val="0"/>
        <w:rPr>
          <w:rStyle w:val="Hyperlink"/>
        </w:rPr>
      </w:pPr>
      <w:r>
        <w:t xml:space="preserve">Demo: </w:t>
      </w:r>
      <w:hyperlink r:id="rId8" w:history="1">
        <w:r w:rsidRPr="009A6C62">
          <w:rPr>
            <w:rStyle w:val="Hyperlink"/>
          </w:rPr>
          <w:t>https://youtu.be/3n2TMpHqE18</w:t>
        </w:r>
      </w:hyperlink>
      <w:r>
        <w:t xml:space="preserve"> </w:t>
      </w:r>
    </w:p>
    <w:p w14:paraId="4A3FB3F6" w14:textId="5011021A" w:rsidR="0077357F" w:rsidRDefault="0077357F" w:rsidP="0077357F">
      <w:pPr>
        <w:pStyle w:val="Heading2"/>
        <w:numPr>
          <w:ilvl w:val="0"/>
          <w:numId w:val="0"/>
        </w:numPr>
        <w:ind w:left="900" w:hanging="900"/>
        <w:rPr>
          <w:rStyle w:val="Hyperlink"/>
        </w:rPr>
      </w:pPr>
      <w:r w:rsidRPr="0077357F">
        <w:rPr>
          <w:rStyle w:val="Hyperlink"/>
        </w:rPr>
        <w:t>A</w:t>
      </w:r>
      <w:r w:rsidRPr="0077357F">
        <w:rPr>
          <w:rStyle w:val="Hyperlink"/>
        </w:rPr>
        <w:tab/>
        <w:t>RSA Encryption</w:t>
      </w:r>
      <w:bookmarkStart w:id="0" w:name="_GoBack"/>
      <w:bookmarkEnd w:id="0"/>
    </w:p>
    <w:p w14:paraId="378A6F52" w14:textId="12C2AE95" w:rsidR="0077357F" w:rsidRDefault="0077357F" w:rsidP="0077357F">
      <w:pPr>
        <w:rPr>
          <w:lang w:eastAsia="en-US"/>
        </w:rPr>
      </w:pPr>
      <w:r w:rsidRPr="0077357F">
        <w:rPr>
          <w:b/>
          <w:lang w:eastAsia="en-US"/>
        </w:rPr>
        <w:t>A.1</w:t>
      </w:r>
      <w:r>
        <w:rPr>
          <w:lang w:eastAsia="en-US"/>
        </w:rPr>
        <w:tab/>
      </w:r>
      <w:r w:rsidR="004E620E">
        <w:rPr>
          <w:lang w:eastAsia="en-US"/>
        </w:rPr>
        <w:t>We will follow a b</w:t>
      </w:r>
      <w:r>
        <w:rPr>
          <w:lang w:eastAsia="en-US"/>
        </w:rPr>
        <w:t>asic RSA process</w:t>
      </w:r>
      <w:r w:rsidR="004E620E">
        <w:rPr>
          <w:lang w:eastAsia="en-US"/>
        </w:rPr>
        <w:t xml:space="preserve">. </w:t>
      </w:r>
      <w:r>
        <w:rPr>
          <w:lang w:eastAsia="en-US"/>
        </w:rPr>
        <w:t>If you are struggling here, have a look at the following page:</w:t>
      </w:r>
    </w:p>
    <w:p w14:paraId="31760F2F" w14:textId="19313F57" w:rsidR="0077357F" w:rsidRDefault="0077357F" w:rsidP="0077357F">
      <w:pPr>
        <w:rPr>
          <w:lang w:eastAsia="en-US"/>
        </w:rPr>
      </w:pPr>
    </w:p>
    <w:p w14:paraId="1157A81A" w14:textId="10CAF385" w:rsidR="0077357F" w:rsidRDefault="00E4570B" w:rsidP="0077357F">
      <w:pPr>
        <w:rPr>
          <w:lang w:eastAsia="en-US"/>
        </w:rPr>
      </w:pPr>
      <w:hyperlink r:id="rId9" w:history="1">
        <w:r w:rsidR="0077357F" w:rsidRPr="00D723E3">
          <w:rPr>
            <w:rStyle w:val="Hyperlink"/>
            <w:lang w:eastAsia="en-US"/>
          </w:rPr>
          <w:t>https://asecuritysite.com/encryption/rsa</w:t>
        </w:r>
      </w:hyperlink>
    </w:p>
    <w:p w14:paraId="2B0E8B96" w14:textId="77777777" w:rsidR="0077357F" w:rsidRPr="0077357F" w:rsidRDefault="0077357F" w:rsidP="0077357F">
      <w:pPr>
        <w:rPr>
          <w:lang w:eastAsia="en-US"/>
        </w:rPr>
      </w:pPr>
    </w:p>
    <w:p w14:paraId="0B936547" w14:textId="3CC8B51B" w:rsidR="0077357F" w:rsidRDefault="004E620E" w:rsidP="0077357F">
      <w:pPr>
        <w:rPr>
          <w:lang w:eastAsia="en-US"/>
        </w:rPr>
      </w:pPr>
      <w:r>
        <w:rPr>
          <w:lang w:eastAsia="en-US"/>
        </w:rPr>
        <w:t>First, p</w:t>
      </w:r>
      <w:r w:rsidR="0077357F">
        <w:rPr>
          <w:lang w:eastAsia="en-US"/>
        </w:rPr>
        <w:t>ick two prime numbers:</w:t>
      </w:r>
    </w:p>
    <w:p w14:paraId="7B888F9C" w14:textId="40FA4FAE" w:rsidR="0077357F" w:rsidRDefault="0077357F" w:rsidP="0077357F">
      <w:pPr>
        <w:rPr>
          <w:lang w:eastAsia="en-US"/>
        </w:rPr>
      </w:pPr>
    </w:p>
    <w:p w14:paraId="5DCF915D" w14:textId="06C7C1F8"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p=</w:t>
      </w:r>
    </w:p>
    <w:p w14:paraId="514E6B85" w14:textId="702C3AF0"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q=</w:t>
      </w:r>
    </w:p>
    <w:p w14:paraId="4581523F" w14:textId="6BDDFAA0" w:rsidR="0077357F" w:rsidRDefault="0077357F" w:rsidP="0077357F">
      <w:pPr>
        <w:rPr>
          <w:lang w:eastAsia="en-US"/>
        </w:rPr>
      </w:pPr>
    </w:p>
    <w:p w14:paraId="3DE4CCA1" w14:textId="1588185D" w:rsidR="0077357F" w:rsidRDefault="0077357F" w:rsidP="0077357F">
      <w:pPr>
        <w:rPr>
          <w:lang w:eastAsia="en-US"/>
        </w:rPr>
      </w:pPr>
      <w:r>
        <w:rPr>
          <w:lang w:eastAsia="en-US"/>
        </w:rPr>
        <w:t>Now calculate N (p.q) and PHI [(p-1).(q-1)]:</w:t>
      </w:r>
    </w:p>
    <w:p w14:paraId="4CB72C21" w14:textId="2A24C7FB" w:rsidR="0077357F" w:rsidRDefault="0077357F" w:rsidP="0077357F">
      <w:pPr>
        <w:rPr>
          <w:lang w:eastAsia="en-US"/>
        </w:rPr>
      </w:pPr>
    </w:p>
    <w:p w14:paraId="5438F728" w14:textId="7777777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N=</w:t>
      </w:r>
    </w:p>
    <w:p w14:paraId="6018A16D" w14:textId="46B2CB95"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7B3CD625" w14:textId="56E46393" w:rsidR="0077357F" w:rsidRDefault="0077357F" w:rsidP="0077357F">
      <w:pPr>
        <w:rPr>
          <w:lang w:eastAsia="en-US"/>
        </w:rPr>
      </w:pPr>
    </w:p>
    <w:p w14:paraId="12CCEDD3" w14:textId="35897D49" w:rsidR="0077357F" w:rsidRDefault="0077357F" w:rsidP="0077357F">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r w:rsidR="000E384C">
        <w:rPr>
          <w:lang w:eastAsia="en-US"/>
        </w:rPr>
        <w:t>[</w:t>
      </w:r>
      <w:r>
        <w:rPr>
          <w:lang w:eastAsia="en-US"/>
        </w:rPr>
        <w:t>gcd(PHI,e)=1</w:t>
      </w:r>
      <w:r w:rsidR="000E384C">
        <w:rPr>
          <w:lang w:eastAsia="en-US"/>
        </w:rPr>
        <w:t>]</w:t>
      </w:r>
      <w:r>
        <w:rPr>
          <w:lang w:eastAsia="en-US"/>
        </w:rPr>
        <w:t>:</w:t>
      </w:r>
    </w:p>
    <w:p w14:paraId="19698829" w14:textId="00993DD4" w:rsidR="0077357F" w:rsidRDefault="0077357F" w:rsidP="0077357F">
      <w:pPr>
        <w:rPr>
          <w:lang w:eastAsia="en-US"/>
        </w:rPr>
      </w:pPr>
    </w:p>
    <w:p w14:paraId="11E59295" w14:textId="470726F2"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193BF1FF" w14:textId="786DEADA" w:rsidR="0077357F" w:rsidRDefault="0077357F" w:rsidP="0077357F">
      <w:pPr>
        <w:rPr>
          <w:lang w:eastAsia="en-US"/>
        </w:rPr>
      </w:pPr>
    </w:p>
    <w:p w14:paraId="2BD79E57" w14:textId="2C4976C0" w:rsidR="0077357F" w:rsidRDefault="0077357F" w:rsidP="0077357F">
      <w:pPr>
        <w:rPr>
          <w:lang w:eastAsia="en-US"/>
        </w:rPr>
      </w:pPr>
      <w:r>
        <w:rPr>
          <w:lang w:eastAsia="en-US"/>
        </w:rPr>
        <w:t>Now select a value of d, so that (e.d) (mod PHI) = 1:</w:t>
      </w:r>
    </w:p>
    <w:p w14:paraId="0AD8EDCF" w14:textId="3F27CBE8" w:rsidR="0077357F" w:rsidRDefault="0077357F" w:rsidP="0077357F">
      <w:pPr>
        <w:rPr>
          <w:lang w:eastAsia="en-US"/>
        </w:rPr>
      </w:pPr>
    </w:p>
    <w:p w14:paraId="74C6557A" w14:textId="5B0D0585"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D99B28F" w14:textId="2C63D95D" w:rsidR="0077357F" w:rsidRDefault="0077357F" w:rsidP="0077357F">
      <w:pPr>
        <w:rPr>
          <w:lang w:eastAsia="en-US"/>
        </w:rPr>
      </w:pPr>
    </w:p>
    <w:p w14:paraId="0D968E38" w14:textId="05D8B9AC" w:rsidR="0077357F" w:rsidRDefault="0077357F" w:rsidP="0077357F">
      <w:pPr>
        <w:rPr>
          <w:lang w:eastAsia="en-US"/>
        </w:rPr>
      </w:pPr>
      <w:r>
        <w:rPr>
          <w:lang w:eastAsia="en-US"/>
        </w:rPr>
        <w:t>Now for a message of M=5, calculate the cipher as:</w:t>
      </w:r>
    </w:p>
    <w:p w14:paraId="6657B7CD" w14:textId="4E3315C7" w:rsidR="0077357F" w:rsidRDefault="0077357F" w:rsidP="0077357F">
      <w:pPr>
        <w:rPr>
          <w:lang w:eastAsia="en-US"/>
        </w:rPr>
      </w:pPr>
    </w:p>
    <w:p w14:paraId="18D75920" w14:textId="7640FF09"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2BC74E55" w14:textId="1814D0D9" w:rsidR="0077357F" w:rsidRDefault="0077357F" w:rsidP="0077357F">
      <w:pPr>
        <w:rPr>
          <w:lang w:eastAsia="en-US"/>
        </w:rPr>
      </w:pPr>
    </w:p>
    <w:p w14:paraId="719CD09F" w14:textId="42A7CE47" w:rsidR="0077357F" w:rsidRDefault="0077357F" w:rsidP="0077357F">
      <w:pPr>
        <w:rPr>
          <w:lang w:eastAsia="en-US"/>
        </w:rPr>
      </w:pPr>
      <w:r>
        <w:rPr>
          <w:lang w:eastAsia="en-US"/>
        </w:rPr>
        <w:t>Now decrypt your ciphertext with:</w:t>
      </w:r>
    </w:p>
    <w:p w14:paraId="3AA13FB4" w14:textId="5715A1EC" w:rsidR="0077357F" w:rsidRDefault="0077357F" w:rsidP="0077357F">
      <w:pPr>
        <w:rPr>
          <w:lang w:eastAsia="en-US"/>
        </w:rPr>
      </w:pPr>
    </w:p>
    <w:p w14:paraId="73F1CA26" w14:textId="36E7CC4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781FD0DA" w14:textId="759489AB" w:rsidR="0077357F" w:rsidRDefault="0077357F" w:rsidP="0077357F">
      <w:pPr>
        <w:rPr>
          <w:lang w:eastAsia="en-US"/>
        </w:rPr>
      </w:pPr>
    </w:p>
    <w:p w14:paraId="5E726911" w14:textId="1F7959F3" w:rsidR="0077357F" w:rsidRDefault="0077357F" w:rsidP="0077357F">
      <w:pPr>
        <w:rPr>
          <w:lang w:eastAsia="en-US"/>
        </w:rPr>
      </w:pPr>
      <w:r>
        <w:rPr>
          <w:lang w:eastAsia="en-US"/>
        </w:rPr>
        <w:t>Did you get the value of your message back (M=5)? If not, you have made a mistake, so go back and check.</w:t>
      </w:r>
    </w:p>
    <w:p w14:paraId="49873D0F" w14:textId="77777777" w:rsidR="0077357F" w:rsidRDefault="0077357F" w:rsidP="0006351D">
      <w:pPr>
        <w:rPr>
          <w:rStyle w:val="Hyperlink"/>
          <w:b/>
          <w:lang w:eastAsia="en-US"/>
        </w:rPr>
      </w:pPr>
    </w:p>
    <w:p w14:paraId="69D5EED4" w14:textId="0DF59ADD"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Pr>
          <w:rStyle w:val="Hyperlink"/>
          <w:b/>
          <w:lang w:eastAsia="en-US"/>
        </w:rPr>
        <w:t>2</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BEGIN PGP PUBLIC KEY BLOCK-----</w:t>
      </w:r>
    </w:p>
    <w:p w14:paraId="0B07002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lastRenderedPageBreak/>
        <w:t>Version: GnuPG v2</w:t>
      </w:r>
    </w:p>
    <w:p w14:paraId="269EB496"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182AA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mQENBFTzi1ABCADIEWchOyqRQmU4AyQAMj2Pn68Sqo9lTPdPcItwo9LbTdv1YCFz</w:t>
      </w:r>
    </w:p>
    <w:p w14:paraId="7CC43F1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3qLlp2RORMP+Kpdi92CIhdUYHDmZfHZ3IWTBgo9+y/Np9UJ6tNGocrgsq4xWz15</w:t>
      </w:r>
    </w:p>
    <w:p w14:paraId="0FB67164"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4vX4jJRddC7QySSh9UxDpRWf9sgqEv1pah136r95ZuyjC1EXnoNxdLJtx8PliCXc</w:t>
      </w:r>
    </w:p>
    <w:p w14:paraId="6528B6C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hV/v4+KfOyzYh+HDJ4xP2bt1S07dkasYZ6cA7BHYi9k4xgEwxVvYtNjSPjTsQY5R</w:t>
      </w:r>
    </w:p>
    <w:p w14:paraId="65FA06D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TayXveGafuxmhSauZKiB/2TFErjEt49Y+p07tPTLX7bhMBVbUvojtt/JeUKV6vK</w:t>
      </w:r>
    </w:p>
    <w:p w14:paraId="43E5C95D"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82dmOd8seUvhwOHYB0JL+3S7PgFFsLo1NV5ABEBAAG0LkJpbGwgQnVjaGFuYW4g</w:t>
      </w:r>
    </w:p>
    <w:p w14:paraId="616ACB6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KE5vbmUpIDx3LmJ1Y2hhbmFuQG5hcGllci5hYy51az6JATkEEwECACMFAlTzi1AC</w:t>
      </w:r>
    </w:p>
    <w:p w14:paraId="590A075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wMHCwkIBwMCAQYVCAIJCgsEFgIDAQIeAQIXgAAKCRDsAFZRGtdPQi13B/9KHeFb</w:t>
      </w:r>
    </w:p>
    <w:p w14:paraId="70C91F3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1AxqbafFGRDEvx8UfPnEww4FFqWhcr8RLWyE8/COlUpB/5AS2yvojmbNFMGzURb</w:t>
      </w:r>
    </w:p>
    <w:p w14:paraId="6EBECC01"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Gf/u1LVH0a+NHQu57u8Sv+g3bBthEPh4bKaEzBYRS/dYHOx3APFyIayfm78JVRF</w:t>
      </w:r>
    </w:p>
    <w:p w14:paraId="28A5328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deTOOf6PaXUTRx7iscCTkN8DUD3lg/465ZX5aH3HWFFX500JSPSt0/udqjoQuAr</w:t>
      </w:r>
    </w:p>
    <w:p w14:paraId="649062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A5JqB//g2GfzZe1UzH5Dz3PBbJky8GiIfLm0OXSEIgAmpvc/9NjzAgjOW56n3Mu</w:t>
      </w:r>
    </w:p>
    <w:p w14:paraId="121038FE"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jVkibc+lljw+rOo97CfJMppmtcOvehvQv+KG0LZnpibiWVmM3vT7E6kRy4gEbDu</w:t>
      </w:r>
    </w:p>
    <w:p w14:paraId="13672EE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HPDqhsvcqTDqaduQENBFTzi1ABCACzpJgZLK/sge2rMLURUQQ6l02UrS/GilGC</w:t>
      </w:r>
    </w:p>
    <w:p w14:paraId="7880455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ofq3WPnDt5hEjarwMMwN65Pb0Dj0i7vnorhL+fdb/J8b8QTiyp7i03dZVhDahcQ5</w:t>
      </w:r>
    </w:p>
    <w:p w14:paraId="6BEFFAA2"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8afvCjQtQstY8+K6kZFzQOBgyOS5rHAKHNSPFq45MlnPo5aaDvP7s9mdMILITvlb</w:t>
      </w:r>
    </w:p>
    <w:p w14:paraId="706EFA55"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FhcLoC6Oqy+JoaHupJqHBqGc48/5NU4qbt6fB1AQ/H4M+6og4OozohgkQb80Hox</w:t>
      </w:r>
    </w:p>
    <w:p w14:paraId="6C8674D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YbJV4sv4vYMULd+FKOg2RdGeNMM/aWdqYo90qb/W2aHCCyXmhGHEEuok9jbc8cr/</w:t>
      </w:r>
    </w:p>
    <w:p w14:paraId="4D01E86B" w14:textId="77777777" w:rsidR="00314E20"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xrWL0gDwlWpad8RfQwyVU/VZ3Eg3OseL4SedEmwOO</w:t>
      </w:r>
    </w:p>
    <w:p w14:paraId="7D3DD7A3" w14:textId="1F6DA93A"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r15XDIs6dpABEBAAGJAR8E</w:t>
      </w:r>
    </w:p>
    <w:p w14:paraId="48867F9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AECAAkFAlTzi1ACGwwACgkQ7ABWURrXT0KZTgf9FUpkh3wv7aC5M2wwdEjt0rDx</w:t>
      </w:r>
    </w:p>
    <w:p w14:paraId="6AD911E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nj9kxH99hhuTX2EHXuNLH+SwLGHBq5O2sq3jfP+owEhs8/Ez0j1/fSKIqAdlz3mB</w:t>
      </w:r>
    </w:p>
    <w:p w14:paraId="248FB8A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dbqWPjzPTY/m0It+wv3epOM75uWjD35PF0rKxxZmEf6SrjZD1sk0B9bRy2v9iWN9</w:t>
      </w:r>
    </w:p>
    <w:p w14:paraId="38ABEFA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9ZkuvcfH4vT++PognQLTUqNx0FGpD1agrG0lXSCtJWQXCXPfWdtbIdThBgzH4flZ</w:t>
      </w:r>
    </w:p>
    <w:p w14:paraId="3715C5B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sAIbCaBlQkzfbPvrMzdTIP+AXg6++K9SnO9N/FRPYzjUSEmpRp+ox31WymvczcU</w:t>
      </w:r>
    </w:p>
    <w:p w14:paraId="594ED47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myUquF+/zNnSBVgtY1rzwaYi05XfuxG0WHVHPTtRyJ5pF4HSqiuvk6Z/4z3bw==</w:t>
      </w:r>
    </w:p>
    <w:p w14:paraId="4039FB6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rP+</w:t>
      </w:r>
    </w:p>
    <w:p w14:paraId="0B6D6E6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E4570B" w:rsidP="007F4322">
      <w:pPr>
        <w:pBdr>
          <w:top w:val="single" w:sz="4" w:space="1" w:color="auto"/>
          <w:left w:val="single" w:sz="4" w:space="4" w:color="auto"/>
          <w:bottom w:val="single" w:sz="4" w:space="1" w:color="auto"/>
          <w:right w:val="single" w:sz="4" w:space="4" w:color="auto"/>
        </w:pBdr>
        <w:rPr>
          <w:rStyle w:val="Hyperlink"/>
          <w:lang w:eastAsia="en-US"/>
        </w:rPr>
      </w:pPr>
      <w:hyperlink r:id="rId10"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00E93A3A"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5E5B8A5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5F2B6925" w14:textId="5D3E1C3F" w:rsidR="00314E20" w:rsidRDefault="00314E20" w:rsidP="00314E20">
      <w:pPr>
        <w:rPr>
          <w:rStyle w:val="Hyperlink"/>
          <w:lang w:eastAsia="en-US"/>
        </w:rPr>
      </w:pPr>
    </w:p>
    <w:p w14:paraId="32CE92C0" w14:textId="6AA4515D" w:rsidR="00314E20" w:rsidRDefault="0077357F" w:rsidP="00314E20">
      <w:pPr>
        <w:rPr>
          <w:rStyle w:val="Hyperlink"/>
          <w:lang w:eastAsia="en-US"/>
        </w:rPr>
      </w:pPr>
      <w:r w:rsidRPr="0077357F">
        <w:rPr>
          <w:rStyle w:val="Hyperlink"/>
          <w:b/>
          <w:lang w:eastAsia="en-US"/>
        </w:rPr>
        <w:t>A.</w:t>
      </w:r>
      <w:r w:rsidR="00314E20" w:rsidRPr="0077357F">
        <w:rPr>
          <w:rStyle w:val="Hyperlink"/>
          <w:b/>
          <w:lang w:eastAsia="en-US"/>
        </w:rPr>
        <w:t>3</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from Crypto.PublicKey import RSA</w:t>
      </w:r>
    </w:p>
    <w:p w14:paraId="714C99E2"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from Crypto.Util import asn1</w:t>
      </w:r>
    </w:p>
    <w:p w14:paraId="22B8799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lastRenderedPageBreak/>
        <w:t>from base64 import b64decode</w:t>
      </w:r>
    </w:p>
    <w:p w14:paraId="1A1DBE39"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21749CE"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msg="Pob7AQZZSml618nMwTpx3V74N45x/rTimUQeTl0yHq8F0dsekZgOT385Jls1HUzWCx6ZRFPFMJ1RNYR2Yh7AkQtFLVx9lYDfb/Q+SkinBIBX59ER3/fDhrVKxIN4S6h2QmMSRblh4KdVhyY6cOxu+g48Jh7TkQ2Ig93/nCpAnYQ="</w:t>
      </w:r>
    </w:p>
    <w:p w14:paraId="5277270C"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privatekey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FEDEB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keyDER = b64decode(privatekey)</w:t>
      </w:r>
    </w:p>
    <w:p w14:paraId="2BB3730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keys = RSA.importKey(keyDER)</w:t>
      </w:r>
    </w:p>
    <w:p w14:paraId="1E512F03"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B853A8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dmsg = keys.decrypt(b64decode(msg))</w:t>
      </w:r>
    </w:p>
    <w:p w14:paraId="31239FA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print dmsg</w:t>
      </w:r>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7156844C" w:rsidR="0077357F" w:rsidRPr="00331C16" w:rsidRDefault="0077357F" w:rsidP="0077357F">
      <w:pPr>
        <w:rPr>
          <w:lang w:eastAsia="en-US"/>
        </w:rPr>
      </w:pPr>
      <w:r>
        <w:rPr>
          <w:lang w:eastAsia="en-US"/>
        </w:rPr>
        <w:t xml:space="preserve">We will </w:t>
      </w:r>
      <w:r w:rsidRPr="00A020B7">
        <w:rPr>
          <w:noProof/>
          <w:lang w:eastAsia="en-US"/>
        </w:rPr>
        <w:t>using</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private.</w:t>
            </w:r>
            <w:r w:rsidRPr="00A020B7">
              <w:rPr>
                <w:rStyle w:val="Hyperlink"/>
                <w:noProof/>
                <w:lang w:eastAsia="en-US"/>
              </w:rPr>
              <w:t>pem</w:t>
            </w:r>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What is the type of public key method used:</w:t>
            </w:r>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How long is the default key:</w:t>
            </w:r>
          </w:p>
          <w:p w14:paraId="6379C103" w14:textId="77777777" w:rsidR="0077357F" w:rsidRDefault="0077357F" w:rsidP="00E417B8"/>
          <w:p w14:paraId="50EE6BCD" w14:textId="77777777" w:rsidR="0077357F" w:rsidRDefault="0077357F" w:rsidP="00E417B8"/>
          <w:p w14:paraId="65AA7DE6" w14:textId="77777777" w:rsidR="0077357F" w:rsidRDefault="0077357F" w:rsidP="00E417B8">
            <w:r>
              <w:t xml:space="preserve">How long did it take to generate a </w:t>
            </w:r>
            <w:r w:rsidRPr="00A020B7">
              <w:rPr>
                <w:noProof/>
              </w:rPr>
              <w:t>1,024 bit</w:t>
            </w:r>
            <w:r>
              <w:t xml:space="preserve"> key?</w:t>
            </w:r>
          </w:p>
          <w:p w14:paraId="58ACC602"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77777777" w:rsidR="0077357F" w:rsidRPr="007F4322" w:rsidRDefault="0077357F" w:rsidP="00E417B8">
            <w:pPr>
              <w:rPr>
                <w:sz w:val="20"/>
                <w:szCs w:val="20"/>
              </w:rPr>
            </w:pPr>
            <w:r>
              <w:rPr>
                <w:noProof/>
              </w:rPr>
              <w:t xml:space="preserve"> </w:t>
            </w:r>
            <w:r w:rsidRPr="007F4322">
              <w:rPr>
                <w:rFonts w:ascii="Lucida Console" w:hAnsi="Lucida Console"/>
                <w:noProof/>
                <w:sz w:val="20"/>
                <w:szCs w:val="20"/>
              </w:rPr>
              <w:t>type private.pem</w:t>
            </w:r>
            <w:r w:rsidRPr="007F4322">
              <w:rPr>
                <w:sz w:val="20"/>
                <w:szCs w:val="20"/>
              </w:rPr>
              <w:t xml:space="preserve"> (or  </w:t>
            </w:r>
            <w:r w:rsidRPr="007F4322">
              <w:rPr>
                <w:rFonts w:ascii="Lucida Console" w:hAnsi="Lucida Console"/>
                <w:sz w:val="20"/>
                <w:szCs w:val="20"/>
              </w:rPr>
              <w:t>cat private.pem</w:t>
            </w:r>
            <w:r w:rsidRPr="007F4322">
              <w:rPr>
                <w:sz w:val="20"/>
                <w:szCs w:val="20"/>
              </w:rPr>
              <w:t xml:space="preserve"> in Linux)</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r w:rsidRPr="003049CC">
              <w:t>private</w:t>
            </w:r>
            <w:r>
              <w:t>.pem</w:t>
            </w:r>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lastRenderedPageBreak/>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E417B8">
            <w:pPr>
              <w:rPr>
                <w:rStyle w:val="Hyperlink"/>
                <w:lang w:eastAsia="en-US"/>
              </w:rPr>
            </w:pPr>
            <w:r>
              <w:rPr>
                <w:rStyle w:val="Hyperlink"/>
                <w:lang w:eastAsia="en-US"/>
              </w:rPr>
              <w:tab/>
            </w:r>
          </w:p>
          <w:p w14:paraId="14F78436" w14:textId="77777777" w:rsidR="0077357F" w:rsidRPr="0006351D" w:rsidRDefault="0077357F" w:rsidP="00E417B8">
            <w:pPr>
              <w:rPr>
                <w:rStyle w:val="Hyperlink"/>
                <w:lang w:eastAsia="en-US"/>
              </w:rPr>
            </w:pP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4E2711DA" w14:textId="77777777" w:rsidR="0077357F" w:rsidRDefault="0077357F" w:rsidP="00E417B8"/>
          <w:p w14:paraId="4BE4B747" w14:textId="77777777" w:rsidR="0077357F" w:rsidRDefault="0077357F" w:rsidP="00E417B8"/>
          <w:p w14:paraId="20580BE4" w14:textId="77777777" w:rsidR="0077357F" w:rsidRDefault="0077357F" w:rsidP="00E417B8"/>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2905782B" w14:textId="77777777" w:rsidR="0077357F" w:rsidRDefault="0077357F" w:rsidP="00E417B8">
            <w:pPr>
              <w:pStyle w:val="computer"/>
            </w:pPr>
            <w:r w:rsidRPr="00A020B7">
              <w:rPr>
                <w:noProof/>
              </w:rPr>
              <w:t>openssl</w:t>
            </w:r>
            <w:r w:rsidRPr="003049CC">
              <w:t xml:space="preserve"> </w:t>
            </w:r>
            <w:r w:rsidRPr="00A020B7">
              <w:rPr>
                <w:noProof/>
              </w:rPr>
              <w:t>rsa</w:t>
            </w:r>
            <w:r w:rsidRPr="003049CC">
              <w:t xml:space="preserve"> -in private.</w:t>
            </w:r>
            <w:r w:rsidRPr="00A020B7">
              <w:rPr>
                <w:noProof/>
              </w:rPr>
              <w:t>pem</w:t>
            </w:r>
            <w:r w:rsidRPr="003049CC">
              <w:t xml:space="preserve"> -out </w:t>
            </w:r>
            <w:r w:rsidRPr="00A020B7">
              <w:rPr>
                <w:noProof/>
              </w:rPr>
              <w:t>public</w:t>
            </w:r>
            <w:r w:rsidRPr="003049CC">
              <w:t>.</w:t>
            </w:r>
            <w:r w:rsidRPr="00A020B7">
              <w:rPr>
                <w:noProof/>
              </w:rPr>
              <w:t>pem</w:t>
            </w:r>
            <w:r w:rsidRPr="003049CC">
              <w:t xml:space="preserve"> -</w:t>
            </w:r>
            <w:r w:rsidRPr="00A020B7">
              <w:rPr>
                <w:noProof/>
              </w:rPr>
              <w:t>outform</w:t>
            </w:r>
            <w:r w:rsidRPr="003049CC">
              <w:t xml:space="preserve"> PEM -</w:t>
            </w:r>
            <w:r w:rsidRPr="00A020B7">
              <w:rPr>
                <w:noProof/>
              </w:rPr>
              <w:t>pubout</w:t>
            </w:r>
            <w:r w:rsidRPr="003049CC">
              <w:t xml:space="preserve"> </w:t>
            </w:r>
          </w:p>
          <w:p w14:paraId="51DFD8AB" w14:textId="77777777" w:rsidR="0077357F" w:rsidRDefault="0077357F" w:rsidP="00E417B8"/>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0BE856E7"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77777777" w:rsidR="0077357F" w:rsidRDefault="0077357F" w:rsidP="00E417B8">
            <w:r>
              <w:t>Now we will encrypt with our public key:</w:t>
            </w:r>
          </w:p>
          <w:p w14:paraId="701926CB" w14:textId="77777777" w:rsidR="0077357F" w:rsidRDefault="0077357F" w:rsidP="00E417B8"/>
          <w:p w14:paraId="0FF222CD" w14:textId="77777777" w:rsidR="0077357F" w:rsidRDefault="0077357F" w:rsidP="00E417B8">
            <w:pPr>
              <w:pStyle w:val="computer"/>
            </w:pPr>
            <w:r w:rsidRPr="003049CC">
              <w:rPr>
                <w:lang w:val="en-US" w:eastAsia="en-US"/>
              </w:rPr>
              <w:t>openssl rsautl -encrypt -inkey public.pem -pubin -in myfile.txt -out file.bin</w:t>
            </w:r>
          </w:p>
        </w:tc>
        <w:tc>
          <w:tcPr>
            <w:tcW w:w="3942" w:type="dxa"/>
          </w:tcPr>
          <w:p w14:paraId="572DB90F" w14:textId="77777777" w:rsidR="0077357F" w:rsidRPr="005A6F37" w:rsidRDefault="0077357F" w:rsidP="00E417B8">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E417B8">
            <w:pPr>
              <w:rPr>
                <w:b/>
              </w:rPr>
            </w:pPr>
            <w:r>
              <w:rPr>
                <w:b/>
              </w:rPr>
              <w:t>B.7</w:t>
            </w:r>
          </w:p>
        </w:tc>
        <w:tc>
          <w:tcPr>
            <w:tcW w:w="5094" w:type="dxa"/>
          </w:tcPr>
          <w:p w14:paraId="20BB0E79" w14:textId="77777777" w:rsidR="0077357F" w:rsidRDefault="0077357F" w:rsidP="00E417B8">
            <w:r>
              <w:t>And then decrypt with our private key:</w:t>
            </w:r>
          </w:p>
          <w:p w14:paraId="4326FB9E" w14:textId="77777777" w:rsidR="0077357F" w:rsidRDefault="0077357F" w:rsidP="00E417B8"/>
          <w:p w14:paraId="498FB710" w14:textId="77777777" w:rsidR="0077357F" w:rsidRDefault="0077357F" w:rsidP="00E417B8">
            <w:pPr>
              <w:pStyle w:val="computer"/>
            </w:pPr>
            <w:r w:rsidRPr="00A020B7">
              <w:rPr>
                <w:noProof/>
              </w:rPr>
              <w:t>openssl</w:t>
            </w:r>
            <w:r w:rsidRPr="003049CC">
              <w:t xml:space="preserve"> </w:t>
            </w:r>
            <w:r w:rsidRPr="00A020B7">
              <w:rPr>
                <w:noProof/>
              </w:rPr>
              <w:t>rsautl</w:t>
            </w:r>
            <w:r w:rsidRPr="003049CC">
              <w:t xml:space="preserve"> -decrypt -</w:t>
            </w:r>
            <w:r w:rsidRPr="00A020B7">
              <w:rPr>
                <w:noProof/>
              </w:rPr>
              <w:t>inkey</w:t>
            </w:r>
            <w:r w:rsidRPr="003049CC">
              <w:t xml:space="preserve"> private.</w:t>
            </w:r>
            <w:r w:rsidRPr="00A020B7">
              <w:rPr>
                <w:noProof/>
              </w:rPr>
              <w:t>pem</w:t>
            </w:r>
            <w:r w:rsidRPr="003049CC">
              <w:t xml:space="preserve"> -in file.bin -out decrypted.txt</w:t>
            </w:r>
          </w:p>
        </w:tc>
        <w:tc>
          <w:tcPr>
            <w:tcW w:w="3942" w:type="dxa"/>
          </w:tcPr>
          <w:p w14:paraId="296EB269" w14:textId="77777777" w:rsidR="0077357F" w:rsidRPr="005A6F37" w:rsidRDefault="0077357F" w:rsidP="00E417B8">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ssh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r w:rsidRPr="00AF3FBF">
        <w:rPr>
          <w:rStyle w:val="Hyperlink"/>
          <w:rFonts w:ascii="Lucida Console" w:hAnsi="Lucida Console"/>
          <w:sz w:val="22"/>
          <w:szCs w:val="22"/>
        </w:rPr>
        <w:t>ssh-keygen -t rsa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AF3FBF" w:rsidRDefault="00AF3FBF" w:rsidP="00AF3FBF">
      <w:pPr>
        <w:rPr>
          <w:rStyle w:val="Hyperlink"/>
          <w:rFonts w:ascii="Lucida Console" w:hAnsi="Lucida Console"/>
          <w:sz w:val="22"/>
          <w:szCs w:val="22"/>
        </w:rPr>
      </w:pPr>
      <w:r w:rsidRPr="00AF3FBF">
        <w:rPr>
          <w:rStyle w:val="Hyperlink"/>
          <w:rFonts w:ascii="Lucida Console" w:hAnsi="Lucida Console"/>
          <w:sz w:val="22"/>
          <w:szCs w:val="22"/>
        </w:rPr>
        <w:t xml:space="preserve">ssh-rsa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1" w:history="1">
        <w:r w:rsidRPr="00AF3FBF">
          <w:rPr>
            <w:rStyle w:val="Hyperlink"/>
            <w:rFonts w:ascii="Lucida Console" w:hAnsi="Lucida Console"/>
            <w:sz w:val="22"/>
            <w:szCs w:val="22"/>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6E71B9A5"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View the private key. What is its format?</w:t>
      </w: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On your Ubuntu instance setup your new keys for ssh:</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Style w:val="Hyperlink"/>
          <w:rFonts w:ascii="Lucida Console" w:hAnsi="Lucida Console" w:cs="Courier New"/>
          <w:sz w:val="20"/>
          <w:szCs w:val="20"/>
          <w:lang w:eastAsia="en-US"/>
        </w:rPr>
        <w:t>ssh-add ~/.ssh/id_git</w:t>
      </w:r>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Github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36C8FF2F" w:rsidR="00D95387" w:rsidRPr="00EC0A15"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r w:rsidRPr="0028608A">
        <w:rPr>
          <w:i/>
          <w:lang w:eastAsia="en-US"/>
        </w:rPr>
        <w:t>priv</w:t>
      </w:r>
      <w:r>
        <w:rPr>
          <w:lang w:eastAsia="en-US"/>
        </w:rPr>
        <w:t>), and then generate a public key point (</w:t>
      </w:r>
      <w:r w:rsidRPr="0028608A">
        <w:rPr>
          <w:i/>
          <w:lang w:eastAsia="en-US"/>
        </w:rPr>
        <w:t>priv</w:t>
      </w:r>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E417B8">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E417B8">
            <w:pPr>
              <w:rPr>
                <w:rStyle w:val="Hyperlink"/>
                <w:lang w:eastAsia="en-US"/>
              </w:rPr>
            </w:pPr>
          </w:p>
          <w:p w14:paraId="79F4B25A" w14:textId="325E2513" w:rsidR="00C40CC6" w:rsidRDefault="00C40CC6" w:rsidP="00E417B8">
            <w:pPr>
              <w:rPr>
                <w:rStyle w:val="Hyperlink"/>
                <w:lang w:eastAsia="en-US"/>
              </w:rPr>
            </w:pPr>
            <w:r>
              <w:rPr>
                <w:rStyle w:val="Hyperlink"/>
                <w:lang w:eastAsia="en-US"/>
              </w:rPr>
              <w:t>Now use “</w:t>
            </w:r>
            <w:r w:rsidRPr="000E384C">
              <w:rPr>
                <w:rStyle w:val="Hyperlink"/>
                <w:rFonts w:ascii="Lucida Console" w:hAnsi="Lucida Console"/>
                <w:sz w:val="20"/>
                <w:szCs w:val="20"/>
                <w:lang w:eastAsia="en-US"/>
              </w:rPr>
              <w:t>cat priv.pem</w:t>
            </w:r>
            <w:r>
              <w:rPr>
                <w:rStyle w:val="Hyperlink"/>
                <w:lang w:eastAsia="en-US"/>
              </w:rPr>
              <w:t xml:space="preserve">” to view your key. </w:t>
            </w:r>
          </w:p>
          <w:p w14:paraId="3B6B29E5" w14:textId="77777777" w:rsidR="00C40CC6" w:rsidRPr="0006351D" w:rsidRDefault="00C40CC6" w:rsidP="00E417B8">
            <w:pPr>
              <w:rPr>
                <w:rStyle w:val="Hyperlink"/>
                <w:lang w:eastAsia="en-US"/>
              </w:rPr>
            </w:pPr>
          </w:p>
          <w:p w14:paraId="19331222" w14:textId="77777777" w:rsidR="00C40CC6" w:rsidRPr="0006351D" w:rsidRDefault="00C40CC6" w:rsidP="00E417B8">
            <w:pPr>
              <w:rPr>
                <w:rStyle w:val="Hyperlink"/>
                <w:lang w:eastAsia="en-US"/>
              </w:rPr>
            </w:pPr>
          </w:p>
          <w:p w14:paraId="574B50F5" w14:textId="77777777" w:rsidR="00C40CC6" w:rsidRPr="0006351D" w:rsidRDefault="00C40CC6" w:rsidP="00E417B8">
            <w:pPr>
              <w:rPr>
                <w:rStyle w:val="Hyperlink"/>
                <w:lang w:eastAsia="en-US"/>
              </w:rPr>
            </w:pPr>
            <w:r w:rsidRPr="0006351D">
              <w:rPr>
                <w:rStyle w:val="Hyperlink"/>
                <w:lang w:eastAsia="en-US"/>
              </w:rPr>
              <w:t xml:space="preserve"> </w:t>
            </w:r>
          </w:p>
          <w:p w14:paraId="7F6DA017" w14:textId="77777777" w:rsidR="00C40CC6" w:rsidRDefault="00C40CC6" w:rsidP="00E417B8"/>
          <w:p w14:paraId="2BA3916F" w14:textId="77777777" w:rsidR="00C40CC6" w:rsidRDefault="00C40CC6" w:rsidP="00E417B8"/>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r w:rsidRPr="00C5657F">
              <w:rPr>
                <w:rFonts w:ascii="Lucida Console" w:hAnsi="Lucida Console"/>
              </w:rPr>
              <w:t>openssl ecparam -in priv.pem -text -param_enc explicit -noout</w:t>
            </w:r>
          </w:p>
          <w:p w14:paraId="257D131A" w14:textId="77777777" w:rsidR="00C5657F" w:rsidRDefault="00C5657F" w:rsidP="00E417B8">
            <w:pPr>
              <w:rPr>
                <w:rStyle w:val="Hyperlink"/>
                <w:noProof/>
                <w:lang w:eastAsia="en-US"/>
              </w:rPr>
            </w:pPr>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57B725B6" w14:textId="77777777" w:rsidR="00C5657F" w:rsidRDefault="00C5657F" w:rsidP="00E417B8">
            <w:r>
              <w:t>Order (last two bytes):</w:t>
            </w:r>
          </w:p>
          <w:p w14:paraId="61391ED0" w14:textId="0B7D0F0D" w:rsidR="00C5657F" w:rsidRDefault="00C5657F" w:rsidP="00E417B8"/>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C40CC6">
              <w:rPr>
                <w:rFonts w:ascii="Lucida Console" w:hAnsi="Lucida Console" w:cs="Courier New"/>
                <w:sz w:val="20"/>
                <w:szCs w:val="20"/>
                <w:lang w:eastAsia="en-US"/>
              </w:rPr>
              <w:t>openssl ec -in priv.pem -text -noout</w:t>
            </w:r>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How many bits and bytes does your private key have:</w:t>
            </w:r>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E4570B" w:rsidP="00314E20">
      <w:pPr>
        <w:rPr>
          <w:rStyle w:val="Hyperlink"/>
          <w:lang w:eastAsia="en-US"/>
        </w:rPr>
      </w:pPr>
      <w:hyperlink r:id="rId12"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OpenSSL</w:t>
      </w:r>
    </w:p>
    <w:p w14:paraId="1EFD178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pyelliptic</w:t>
      </w:r>
    </w:p>
    <w:p w14:paraId="6E7C56D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31CEDF8"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ecretkey="password"</w:t>
      </w:r>
    </w:p>
    <w:p w14:paraId="77E217D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test="Test123"</w:t>
      </w:r>
    </w:p>
    <w:p w14:paraId="37B9574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C56971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alice = pyelliptic.ECC() </w:t>
      </w:r>
    </w:p>
    <w:p w14:paraId="00EFF6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bob = pyelliptic.ECC()</w:t>
      </w:r>
    </w:p>
    <w:p w14:paraId="10C5B58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11D0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Keys++++"</w:t>
      </w:r>
    </w:p>
    <w:p w14:paraId="7053BB5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rivate key: "+bob.get_privkey().encode('hex')</w:t>
      </w:r>
    </w:p>
    <w:p w14:paraId="5746213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ublic key: "+bob.get_pubkey().encode('hex')</w:t>
      </w:r>
    </w:p>
    <w:p w14:paraId="3874930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39EDF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w:t>
      </w:r>
    </w:p>
    <w:p w14:paraId="286A8521" w14:textId="56C57A8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rivate key: "+alice.get_privkey().encode('hex')</w:t>
      </w:r>
    </w:p>
    <w:p w14:paraId="19821496" w14:textId="70FA7D5C"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ublic key: "+alice.get_pubkey().encode('hex')</w:t>
      </w:r>
    </w:p>
    <w:p w14:paraId="2E5C90E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030335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42EF57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ciphertext = alice.encrypt(test, bob.get_pubkey())</w:t>
      </w:r>
    </w:p>
    <w:p w14:paraId="588A992F"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823959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n++++Encryption++++"</w:t>
      </w:r>
    </w:p>
    <w:p w14:paraId="682D87F5"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5C5A94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Cipher: "+ciphertext.encode('hex')</w:t>
      </w:r>
    </w:p>
    <w:p w14:paraId="7AFB07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6E6BE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Decrypt: "+bob.decrypt(ciphertext)</w:t>
      </w:r>
    </w:p>
    <w:p w14:paraId="262E1B1E"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1D3091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 bob.sign("Alice")</w:t>
      </w:r>
    </w:p>
    <w:p w14:paraId="2810A4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1791B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w:t>
      </w:r>
    </w:p>
    <w:p w14:paraId="3E33875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 verified: "+ str(pyelliptic.ECC(pubkey=bob.get_pubkey()).verify</w:t>
      </w:r>
    </w:p>
    <w:p w14:paraId="59DCB514"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x,y)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E4570B" w:rsidP="004E620E">
      <w:pPr>
        <w:rPr>
          <w:rStyle w:val="Hyperlink"/>
          <w:lang w:eastAsia="en-US"/>
        </w:rPr>
      </w:pPr>
      <w:hyperlink r:id="rId13"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from ecdsa import SigningKey,NIST192p,NIST224p,NIST256p,NIST384p,NIST521p,SECP256k1</w:t>
      </w:r>
    </w:p>
    <w:p w14:paraId="51B01B12"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base64</w:t>
      </w:r>
    </w:p>
    <w:p w14:paraId="6C0B5A07"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sys</w:t>
      </w:r>
    </w:p>
    <w:p w14:paraId="0A89AC3E"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EA1770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msg="Hello"</w:t>
      </w:r>
    </w:p>
    <w:p w14:paraId="735F28D8"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type = 1</w:t>
      </w:r>
    </w:p>
    <w:p w14:paraId="24AECB4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cur=NIST192p</w:t>
      </w:r>
    </w:p>
    <w:p w14:paraId="60B8159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12021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8BDDCA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sk = SigningKey.generate(curve=cur) </w:t>
      </w:r>
    </w:p>
    <w:p w14:paraId="46C63C45"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0301D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vk = sk.get_verifying_key()</w:t>
      </w:r>
    </w:p>
    <w:p w14:paraId="146AD96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223B3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signature = sk.sign(msg)</w:t>
      </w:r>
    </w:p>
    <w:p w14:paraId="0EB6198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AFDA67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Message:\t",msg</w:t>
      </w:r>
    </w:p>
    <w:p w14:paraId="6FE7B79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Type:\t\t",cur.name</w:t>
      </w:r>
    </w:p>
    <w:p w14:paraId="277BC519"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5245197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FEDB0D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t",base64.b64encode(signature)</w:t>
      </w:r>
    </w:p>
    <w:p w14:paraId="1CA6B33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36809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3FF06731"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4B39513"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s match:\t",vk.verify(signature, msg)</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12p and SECP256k1:</w:t>
      </w:r>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 the Internet, can you find wher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6986148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72B98137" w14:textId="1F0514D5" w:rsidR="00445C43" w:rsidRDefault="00383E5B" w:rsidP="004E620E">
      <w:pPr>
        <w:pStyle w:val="Heading2"/>
        <w:numPr>
          <w:ilvl w:val="0"/>
          <w:numId w:val="0"/>
        </w:numPr>
        <w:ind w:left="900" w:hanging="900"/>
        <w:rPr>
          <w:rStyle w:val="Hyperlink"/>
        </w:rPr>
      </w:pPr>
      <w:r>
        <w:rPr>
          <w:rStyle w:val="Hyperlink"/>
        </w:rPr>
        <w:t>E</w:t>
      </w:r>
      <w:r>
        <w:rPr>
          <w:rStyle w:val="Hyperlink"/>
        </w:rPr>
        <w:tab/>
      </w:r>
      <w:r w:rsidR="004E620E">
        <w:rPr>
          <w:rStyle w:val="Hyperlink"/>
        </w:rPr>
        <w:t>Inverse of a value mod N</w:t>
      </w:r>
    </w:p>
    <w:p w14:paraId="62F9F16F" w14:textId="0BF744A8" w:rsidR="004E620E" w:rsidRDefault="00383E5B" w:rsidP="00383E5B">
      <w:pPr>
        <w:ind w:left="567" w:hanging="567"/>
        <w:rPr>
          <w:rStyle w:val="Hyperlink"/>
          <w:lang w:eastAsia="en-US"/>
        </w:rPr>
      </w:pPr>
      <w:r w:rsidRPr="00383E5B">
        <w:rPr>
          <w:rStyle w:val="Hyperlink"/>
          <w:b/>
          <w:lang w:eastAsia="en-US"/>
        </w:rPr>
        <w:t>E.1</w:t>
      </w:r>
      <w:r>
        <w:rPr>
          <w:rStyle w:val="Hyperlink"/>
          <w:lang w:eastAsia="en-US"/>
        </w:rPr>
        <w:tab/>
      </w:r>
      <w:r w:rsidR="004E620E">
        <w:rPr>
          <w:rStyle w:val="Hyperlink"/>
          <w:lang w:eastAsia="en-US"/>
        </w:rPr>
        <w:t xml:space="preserve">In the RSA method, we have a value of e, and then determine d from (d.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E4570B"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608687E9" w14:textId="0817B51B" w:rsidR="00E74A60"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e</w:t>
      </w:r>
      <w:r w:rsidRPr="006414B0">
        <w:rPr>
          <w:noProof/>
        </w:rPr>
        <w:t>,N</w:t>
      </w:r>
      <w:r>
        <w:t>) and (d</w:t>
      </w:r>
      <w:r w:rsidRPr="006414B0">
        <w:rPr>
          <w:noProof/>
        </w:rPr>
        <w:t>,N</w:t>
      </w:r>
      <w:r>
        <w:t>)?</w:t>
      </w: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5"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UBLIC KEY BLOCK-----</w:t>
      </w:r>
    </w:p>
    <w:p w14:paraId="5F4D68F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37C17C0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14BF7195" w14:textId="77777777" w:rsidR="00903272" w:rsidRPr="00903272" w:rsidRDefault="00903272" w:rsidP="00903272">
      <w:pPr>
        <w:rPr>
          <w:rFonts w:ascii="Lucida Console" w:hAnsi="Lucida Console"/>
          <w:sz w:val="20"/>
          <w:szCs w:val="20"/>
          <w:lang w:eastAsia="en-US"/>
        </w:rPr>
      </w:pPr>
    </w:p>
    <w:p w14:paraId="0F75299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k0EXEOYvQECAIpLP8wfLxzgcolMpwgzcUzTlH0icggOIyuQKsHM4XNPugzU</w:t>
      </w:r>
    </w:p>
    <w:p w14:paraId="1CC92BC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0NeaawrJhfi+f8hDRojJ5Fv8jBI0m/KwFMNTT8AEQEAAc0UYmlsbCA8Ymls</w:t>
      </w:r>
    </w:p>
    <w:p w14:paraId="6CA0FAF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Bob21lLmNvbT7CdQQQAQgAHwUCXEOYvQYLCQcIAwIEFQgKAgMWAgECGQEC</w:t>
      </w:r>
    </w:p>
    <w:p w14:paraId="76C8736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wMCHgEACgkQoNsXEDYt2ZjkTAH/b6+pDfQLi6zg/Y0tHS5PPRv1323cwoay</w:t>
      </w:r>
    </w:p>
    <w:p w14:paraId="03000D9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McPjnWq+VfiNyXzY+UJKR1PXskzDvHMLOyVpUcjle5ChyT5LOw/ZM5NBFxD</w:t>
      </w:r>
    </w:p>
    <w:p w14:paraId="34150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mL0BAgDYlTsT06vVQxu3jmfLzKMAr4kLqqIuFFRCapRuHYLOjw1gJZS9p0bF</w:t>
      </w:r>
    </w:p>
    <w:p w14:paraId="263C06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S0qS8zMEGpN9QZxkG8YEcH3gHxlrvALtABEBAAHCXwQYAQgACQUCXEOYvQIb</w:t>
      </w:r>
    </w:p>
    <w:p w14:paraId="67D2567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DAAKCRCg2xcQNi3ZmMAGAf9w/XazfELDG1W35l2zw12rKwM7rK97aFrtxz5W</w:t>
      </w:r>
    </w:p>
    <w:p w14:paraId="0B4CA1C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wA/5gqoVP0iQxklb9qpX7RVd6rLKu7zoX7F+sQod1sCWrMw</w:t>
      </w:r>
    </w:p>
    <w:p w14:paraId="15E7E5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XT5</w:t>
      </w:r>
    </w:p>
    <w:p w14:paraId="7C53AA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UBLIC KEY BLOCK-----</w:t>
      </w:r>
    </w:p>
    <w:p w14:paraId="30B89607" w14:textId="77777777" w:rsidR="00903272" w:rsidRPr="00903272" w:rsidRDefault="00903272" w:rsidP="00903272">
      <w:pPr>
        <w:rPr>
          <w:rFonts w:ascii="Lucida Console" w:hAnsi="Lucida Console"/>
          <w:sz w:val="20"/>
          <w:szCs w:val="20"/>
          <w:lang w:eastAsia="en-US"/>
        </w:rPr>
      </w:pPr>
    </w:p>
    <w:p w14:paraId="346046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RIVATE KEY BLOCK-----</w:t>
      </w:r>
    </w:p>
    <w:p w14:paraId="6C7A090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20B8438E"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5804707B" w14:textId="77777777" w:rsidR="00903272" w:rsidRPr="00903272" w:rsidRDefault="00903272" w:rsidP="00903272">
      <w:pPr>
        <w:rPr>
          <w:rFonts w:ascii="Lucida Console" w:hAnsi="Lucida Console"/>
          <w:sz w:val="20"/>
          <w:szCs w:val="20"/>
          <w:lang w:eastAsia="en-US"/>
        </w:rPr>
      </w:pPr>
    </w:p>
    <w:p w14:paraId="3D5C0CF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cBmBFxDmL0BAgCKSz/MHy8c4HKJTKcIM3FM05R9InIIDiMrkCrBzOFzT7oM</w:t>
      </w:r>
    </w:p>
    <w:p w14:paraId="0F6ABB0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1F9DXmmsKyYX4vn/IQ0aIyeRb/IwSNJvysBTDU0/ABEBAAH+CQMIBNTT/OPv</w:t>
      </w:r>
    </w:p>
    <w:p w14:paraId="0C96883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JzgvF+fLOsLsNYP64QfNHav5O744y0MLV/EZT3gsBwO9v4XF2SsZj6+EHbk</w:t>
      </w:r>
    </w:p>
    <w:p w14:paraId="05F54D9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O9gWi31BAIDgSaDsJYf7xPOhp8iEWWwrUkC+jlGpdTsGDJpeYMIsVVv8Ycam</w:t>
      </w:r>
    </w:p>
    <w:p w14:paraId="2EADC9D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0g7MSRsL+dYQauIgtVb3dloLMPtuL59nVAYuIgD8HXyaH2vsEgSZSQn0kfvF</w:t>
      </w:r>
    </w:p>
    <w:p w14:paraId="5C24CA8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dWeqJxwFM/uX5PVKcuYsroJFBEO1zas4ERfxbbwnsQgNHpjdIpueHx6/4EO</w:t>
      </w:r>
    </w:p>
    <w:p w14:paraId="0A7A178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1kmhOd6UT7BamubY7bcma1PBSv8PH31Jt8SzRRiaWxsIDxiaWxsQGhvbWUu</w:t>
      </w:r>
    </w:p>
    <w:p w14:paraId="08E452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Y29tPsJ1BBABCAAfBQJcQ5i9BgsJBwgDAgQVCAoCAxYCAQIZAQIbAwIeAQAK</w:t>
      </w:r>
    </w:p>
    <w:p w14:paraId="3A3A2F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RCg2xcQNi3ZmORMAf9vr6kN9AuLrOD9jS0dLk89G/XfbdzChrK8xw+Odar5</w:t>
      </w:r>
    </w:p>
    <w:p w14:paraId="653D4BE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I3JfNj5QkpHU9eyTMO8cws7JWlRyOV7kKHJPks7D9kx8BmBFxDmL0BAgDY</w:t>
      </w:r>
    </w:p>
    <w:p w14:paraId="7B95567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TsT06vVQxu3jmfLzKMAr4kLqqIuFFRCapRuHYLOjw1gJZS9p0bFS0qS8zME</w:t>
      </w:r>
    </w:p>
    <w:p w14:paraId="2B23485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pN9QZxkG8YEcH3gHxlrvALtABEBAAH+CQMI2Gyk+BqVOgzgZX3C80JRLBRM</w:t>
      </w:r>
    </w:p>
    <w:p w14:paraId="039ABFC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4sLCHOUGlwaspe+qatOVjeEuxA5DuSs0bVMrw7mJYQZLtjNkFAT92lSwfxY</w:t>
      </w:r>
    </w:p>
    <w:p w14:paraId="62BBA8B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avS/bILlw3QGA0CT5mqijKr0nurKkekKBDSGjkjVbIoPLMYHfepPOju1322</w:t>
      </w:r>
    </w:p>
    <w:p w14:paraId="5443EDD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Nw4V3JQO4LBh/sdgGbRnwW3LhHEK4Qe70cuiert8C+S5xfG+T5RWADi5HR8u</w:t>
      </w:r>
    </w:p>
    <w:p w14:paraId="4D07180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UTyH8x1h0ZrOF7K0Wq4UcNvrUm6c35H6lClC4Zaar4JSN8fZPqVKLlHTVcL9</w:t>
      </w:r>
    </w:p>
    <w:p w14:paraId="2431D21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pDzXxqxKjS05KXXZBh5wl8EGAEIAAkFAlxDmL0CGwwACgkQoNsXEDYt2ZjA</w:t>
      </w:r>
    </w:p>
    <w:p w14:paraId="26554E0A"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gH/cP12s3xCwxtVt+Zds8NdqysDO6yve2ha7cc+Vl8AP+YKqFT9IkMZJW/a</w:t>
      </w:r>
    </w:p>
    <w:p w14:paraId="319FA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qV+0VXeqyyru86F+xfrEKHdbAlqzMA==</w:t>
      </w:r>
    </w:p>
    <w:p w14:paraId="55580F6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5NaF</w:t>
      </w:r>
    </w:p>
    <w:p w14:paraId="6CD34D26" w14:textId="2E548750"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RIVATE KEY BLOCK-----</w:t>
      </w:r>
    </w:p>
    <w:p w14:paraId="2C094EB2" w14:textId="7CAB345D" w:rsidR="00903272" w:rsidRDefault="00903272" w:rsidP="004E620E">
      <w:pPr>
        <w:spacing w:before="100" w:beforeAutospacing="1" w:after="100" w:afterAutospacing="1"/>
      </w:pPr>
      <w:r w:rsidRPr="00903272">
        <w:rPr>
          <w:b/>
        </w:rPr>
        <w:t>F.2</w:t>
      </w:r>
      <w:r>
        <w:tab/>
        <w:t>Using the code at the following link, generate your own key:</w:t>
      </w:r>
    </w:p>
    <w:p w14:paraId="22C896B0" w14:textId="6449C353" w:rsidR="006414B0" w:rsidRDefault="00E4570B" w:rsidP="004E620E">
      <w:pPr>
        <w:spacing w:before="100" w:beforeAutospacing="1" w:after="100" w:afterAutospacing="1"/>
      </w:pPr>
      <w:hyperlink r:id="rId16" w:history="1">
        <w:r w:rsidR="006414B0" w:rsidRPr="0049152E">
          <w:rPr>
            <w:rStyle w:val="Hyperlink"/>
          </w:rPr>
          <w:t>https://asecuritysite.com/encryption/openpgp</w:t>
        </w:r>
      </w:hyperlink>
    </w:p>
    <w:p w14:paraId="58DD817B" w14:textId="19832490" w:rsidR="006414B0" w:rsidRDefault="006414B0" w:rsidP="006414B0">
      <w:pPr>
        <w:ind w:left="630" w:hanging="630"/>
        <w:rPr>
          <w:lang w:val="en-US" w:eastAsia="en-US"/>
        </w:rPr>
      </w:pPr>
      <w:r w:rsidRPr="00903272">
        <w:rPr>
          <w:b/>
        </w:rPr>
        <w:t>F.</w:t>
      </w:r>
      <w:r>
        <w:rPr>
          <w:b/>
        </w:rPr>
        <w:t>3</w:t>
      </w:r>
      <w:r>
        <w:tab/>
      </w:r>
      <w:r>
        <w:rPr>
          <w:lang w:val="en-US" w:eastAsia="en-US"/>
        </w:rPr>
        <w:t>An import element in data loss prevention is encrypted emails. In this part of the lab we will use an open source standard: PGP.  On your instance, install GPG from:</w:t>
      </w:r>
    </w:p>
    <w:p w14:paraId="44BD327C" w14:textId="77777777" w:rsidR="006414B0" w:rsidRDefault="006414B0" w:rsidP="006414B0">
      <w:pPr>
        <w:rPr>
          <w:lang w:val="en-US" w:eastAsia="en-US"/>
        </w:rPr>
      </w:pPr>
    </w:p>
    <w:p w14:paraId="2946A0FB" w14:textId="77777777" w:rsidR="006414B0" w:rsidRPr="00A526E6" w:rsidRDefault="00E4570B" w:rsidP="006414B0">
      <w:pPr>
        <w:rPr>
          <w:b/>
          <w:lang w:val="en-US" w:eastAsia="en-US"/>
        </w:rPr>
      </w:pPr>
      <w:hyperlink r:id="rId17" w:history="1">
        <w:r w:rsidR="006414B0" w:rsidRPr="00A526E6">
          <w:rPr>
            <w:rStyle w:val="Hyperlink"/>
          </w:rPr>
          <w:t>http://gpg4win.org/download.html</w:t>
        </w:r>
      </w:hyperlink>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56B77384" w:rsidR="006414B0" w:rsidRDefault="006414B0" w:rsidP="00E417B8">
            <w:r>
              <w:t>Create a key pair with (RSA and 2,048 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r w:rsidRPr="00263935">
              <w:rPr>
                <w:rStyle w:val="Strong"/>
                <w:rFonts w:ascii="Lucida Console" w:hAnsi="Lucida Console"/>
              </w:rPr>
              <w:t>gpg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r w:rsidRPr="00F26201">
              <w:rPr>
                <w:rFonts w:ascii="Lucida Console" w:hAnsi="Lucida Console"/>
                <w:b/>
              </w:rPr>
              <w:t xml:space="preserve">gpg --export -a "Your name" &gt; </w:t>
            </w:r>
            <w:r>
              <w:rPr>
                <w:rFonts w:ascii="Lucida Console" w:hAnsi="Lucida Console"/>
                <w:b/>
              </w:rPr>
              <w:t>mypub</w:t>
            </w:r>
            <w:r w:rsidRPr="00F26201">
              <w:rPr>
                <w:rFonts w:ascii="Lucida Console" w:hAnsi="Lucida Console"/>
                <w:b/>
              </w:rPr>
              <w:t>.key</w:t>
            </w:r>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r w:rsidRPr="00F26201">
              <w:rPr>
                <w:rFonts w:ascii="Lucida Console" w:hAnsi="Lucida Console"/>
                <w:b/>
              </w:rPr>
              <w:t>gpg --export-sec</w:t>
            </w:r>
            <w:r>
              <w:rPr>
                <w:rFonts w:ascii="Lucida Console" w:hAnsi="Lucida Console"/>
                <w:b/>
              </w:rPr>
              <w:t>ret-key -a "Your name" &gt; mypriv</w:t>
            </w:r>
            <w:r w:rsidRPr="00F26201">
              <w:rPr>
                <w:rFonts w:ascii="Lucida Console" w:hAnsi="Lucida Console"/>
                <w:b/>
              </w:rPr>
              <w:t>.key</w:t>
            </w:r>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77777777" w:rsidR="006414B0" w:rsidRDefault="006414B0" w:rsidP="00E417B8">
            <w:r>
              <w:t>Now send your lab partner your public key in the contents of an email, and ask them to import it onto their key ring:</w:t>
            </w:r>
          </w:p>
          <w:p w14:paraId="207ADEF4" w14:textId="77777777" w:rsidR="006414B0" w:rsidRDefault="006414B0" w:rsidP="00E417B8"/>
          <w:p w14:paraId="24C80744" w14:textId="77777777" w:rsidR="006414B0" w:rsidRPr="00F11834" w:rsidRDefault="006414B0" w:rsidP="00E417B8">
            <w:pPr>
              <w:rPr>
                <w:rStyle w:val="Emphasis"/>
                <w:rFonts w:ascii="Lucida Console" w:hAnsi="Lucida Console"/>
                <w:b/>
                <w:bCs/>
              </w:rPr>
            </w:pPr>
            <w:r w:rsidRPr="00F11834">
              <w:rPr>
                <w:rStyle w:val="Strong"/>
                <w:rFonts w:ascii="Lucida Console" w:hAnsi="Lucida Console"/>
              </w:rPr>
              <w:t xml:space="preserve">gpg --import </w:t>
            </w:r>
            <w:r>
              <w:rPr>
                <w:rStyle w:val="Emphasis"/>
              </w:rPr>
              <w:t>theirpubickey</w:t>
            </w:r>
            <w:r w:rsidRPr="00F11834">
              <w:rPr>
                <w:rStyle w:val="Emphasis"/>
                <w:rFonts w:ascii="Lucida Console" w:hAnsi="Lucida Console"/>
                <w:b/>
                <w:bCs/>
              </w:rPr>
              <w:t>.key</w:t>
            </w:r>
          </w:p>
          <w:p w14:paraId="28CB8044" w14:textId="77777777" w:rsidR="006414B0" w:rsidRDefault="006414B0" w:rsidP="00E417B8">
            <w:pPr>
              <w:rPr>
                <w:rStyle w:val="Emphasis"/>
                <w:b/>
                <w:bCs/>
              </w:rPr>
            </w:pPr>
          </w:p>
          <w:p w14:paraId="22046BE6" w14:textId="77777777" w:rsidR="006414B0" w:rsidRPr="00F26201" w:rsidRDefault="006414B0" w:rsidP="00E417B8">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r w:rsidRPr="009F230D">
              <w:rPr>
                <w:rStyle w:val="Strong"/>
                <w:rFonts w:ascii="Lucida Console" w:hAnsi="Lucida Console"/>
              </w:rPr>
              <w:t>gpg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Create a text file, and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r w:rsidRPr="00A526E6">
              <w:rPr>
                <w:rFonts w:ascii="Lucida Console" w:hAnsi="Lucida Console"/>
                <w:b/>
              </w:rPr>
              <w:lastRenderedPageBreak/>
              <w:t>gpg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lastRenderedPageBreak/>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Send your encrypted file in an email to your lab partner, and get one back from them.</w:t>
            </w:r>
          </w:p>
          <w:p w14:paraId="4F3783F3" w14:textId="77777777" w:rsidR="006414B0" w:rsidRDefault="006414B0" w:rsidP="00E417B8"/>
          <w:p w14:paraId="1FCDF019" w14:textId="77777777" w:rsidR="006414B0" w:rsidRDefault="006414B0" w:rsidP="00E417B8">
            <w:r>
              <w:t>Now create a file (such as myfile.asc)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r w:rsidRPr="00F11834">
              <w:rPr>
                <w:rFonts w:ascii="Lucida Console" w:hAnsi="Lucida Console"/>
                <w:b/>
              </w:rPr>
              <w:t xml:space="preserve">gpg –d </w:t>
            </w:r>
            <w:r>
              <w:rPr>
                <w:rFonts w:ascii="Lucida Console" w:hAnsi="Lucida Console"/>
                <w:b/>
              </w:rPr>
              <w:t>myfile</w:t>
            </w:r>
            <w:r w:rsidRPr="00F11834">
              <w:rPr>
                <w:rFonts w:ascii="Lucida Console" w:hAnsi="Lucida Console"/>
                <w:b/>
              </w:rPr>
              <w:t xml:space="preserve">.asc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7777777" w:rsidR="006414B0" w:rsidRDefault="006414B0" w:rsidP="00E417B8">
            <w:r>
              <w:t>Next using this public key file, send Bill (</w:t>
            </w:r>
            <w:hyperlink r:id="rId18" w:history="1">
              <w:r w:rsidRPr="00F7678D">
                <w:rPr>
                  <w:rStyle w:val="Hyperlink"/>
                </w:rPr>
                <w:t>w.buchanan@napier.ac.uk</w:t>
              </w:r>
            </w:hyperlink>
            <w:r>
              <w:t>) a question (http://asecuritysite.com/public.txt):</w:t>
            </w:r>
          </w:p>
          <w:p w14:paraId="1D8667EC" w14:textId="77777777" w:rsidR="006414B0" w:rsidRDefault="006414B0" w:rsidP="00E417B8"/>
          <w:p w14:paraId="484D8C8B"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BEGIN PGP PUBLIC KEY BLOCK-----</w:t>
            </w:r>
          </w:p>
          <w:p w14:paraId="62159918"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Version: BCPG C# v1.6.1.0</w:t>
            </w:r>
          </w:p>
          <w:p w14:paraId="719F1D6F" w14:textId="77777777" w:rsidR="006414B0" w:rsidRPr="00A526E6" w:rsidRDefault="006414B0" w:rsidP="00E417B8">
            <w:pPr>
              <w:rPr>
                <w:rFonts w:ascii="Lucida Console" w:hAnsi="Lucida Console"/>
                <w:sz w:val="20"/>
                <w:szCs w:val="20"/>
              </w:rPr>
            </w:pPr>
          </w:p>
          <w:p w14:paraId="003924DD"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mQENBFTvF+gBCACkpcMPybSe1NTE1hDg86gPcQqoT8kD9oS/ankGwbB4R5zT+3Ny</w:t>
            </w:r>
          </w:p>
          <w:p w14:paraId="2B47D760"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MZWZwT43lL99R7sfkluglwVkqko74Lemy9pBF/rbWeWev6mCR3z1V3yTTv3zP1V5</w:t>
            </w:r>
          </w:p>
          <w:p w14:paraId="7E1E5457"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tLcz3K65flRHPQU/FzxqH1T4kaH6dDiL/UuKKcyYMxXNnqERitJPU7ZJVhqeM3gi</w:t>
            </w:r>
          </w:p>
          <w:p w14:paraId="6C968D5B"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4cG4znKY5fw8bdSpNC//pgkDzEaWYJFdyq/KqCwRK5r/Egj7FVHaLGC37lDgZKR5</w:t>
            </w:r>
          </w:p>
          <w:p w14:paraId="66B9D0B8"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dBoIVaOTfXykJLe3Vc3dIv9LU58U3YHqsc/w6X4E5R/eEnp0IwKyb7oXdrFOM5ud</w:t>
            </w:r>
          </w:p>
          <w:p w14:paraId="01891C02"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DSoJ7aT24IqZW678vNtufGdr4OD+BF5r2UZpABEBAAG0GHcuYnVjaGFuYW5hQG5h</w:t>
            </w:r>
          </w:p>
          <w:p w14:paraId="04042131"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cGllci5hYy51a4kBHAQQAQIABgUCVO8X6AAKCRBOV4Uk9xMsXJgNB/4jfAnXLHjZ</w:t>
            </w:r>
          </w:p>
          <w:p w14:paraId="2D7A0B93"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I4z3Hhqn9UMokU6Q4cQtrGX0OhelymKZTMXNoSKhT5fB9GBlIIbwMkZHxcUNmUB</w:t>
            </w:r>
          </w:p>
          <w:p w14:paraId="3E1AE346"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PuAwq+RAhFqtRkcH3x1a5eNBhEvcfi9hS2ls43gfsrXjMzekY6dyzD/ePM7HvihJ</w:t>
            </w:r>
          </w:p>
          <w:p w14:paraId="288DB8F4"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vrsQNZNI7ZIaP5viCZFgQqmwYQA1LCrEy/xpSXBNrqrOwuti+2+xeZsswitYLAzA</w:t>
            </w:r>
          </w:p>
          <w:p w14:paraId="5FFD3391"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ryDMgCG9GPuSfkmvatYJJrl5QAhj1p0FKERhL1/h3bh18i8Llh1K9tEBxIJf4ZIy</w:t>
            </w:r>
          </w:p>
          <w:p w14:paraId="0FB03418"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ivV1bX5G36jciOrKCLi7/m6xhHh86brRQA++qwUdXU/3MMqvRwuinSO9NYeVCf6Y</w:t>
            </w:r>
          </w:p>
          <w:p w14:paraId="75CB3E34"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V66cJqTgdR1F</w:t>
            </w:r>
          </w:p>
          <w:p w14:paraId="111E47A8" w14:textId="77777777" w:rsidR="006414B0" w:rsidRPr="00A526E6" w:rsidRDefault="006414B0" w:rsidP="00E417B8">
            <w:pPr>
              <w:rPr>
                <w:rFonts w:ascii="Lucida Console" w:hAnsi="Lucida Console"/>
                <w:sz w:val="20"/>
                <w:szCs w:val="20"/>
              </w:rPr>
            </w:pPr>
            <w:r w:rsidRPr="00A526E6">
              <w:rPr>
                <w:rFonts w:ascii="Lucida Console" w:hAnsi="Lucida Console"/>
                <w:sz w:val="20"/>
                <w:szCs w:val="20"/>
              </w:rPr>
              <w:t>=uiw7</w:t>
            </w:r>
          </w:p>
          <w:p w14:paraId="51AFA7C3" w14:textId="77777777" w:rsidR="006414B0" w:rsidRDefault="006414B0" w:rsidP="00E417B8">
            <w:r w:rsidRPr="00A526E6">
              <w:rPr>
                <w:rFonts w:ascii="Lucida Console" w:hAnsi="Lucida Console"/>
                <w:sz w:val="20"/>
                <w:szCs w:val="20"/>
              </w:rPr>
              <w:t>-----END PGP PUBLIC KEY BLOCK-----</w:t>
            </w:r>
          </w:p>
        </w:tc>
        <w:tc>
          <w:tcPr>
            <w:tcW w:w="2160" w:type="dxa"/>
          </w:tcPr>
          <w:p w14:paraId="5AC3B25D" w14:textId="77777777" w:rsidR="006414B0" w:rsidRDefault="006414B0" w:rsidP="00E417B8">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4969162" w14:textId="77777777" w:rsidR="006414B0" w:rsidRDefault="006414B0" w:rsidP="00E417B8">
            <w:r>
              <w:t>Next send your public key to Bill (</w:t>
            </w:r>
            <w:hyperlink r:id="rId19" w:history="1">
              <w:r w:rsidRPr="00F7678D">
                <w:rPr>
                  <w:rStyle w:val="Hyperlink"/>
                </w:rPr>
                <w:t>w.buchanan@napier.ac.uk</w:t>
              </w:r>
            </w:hyperlink>
            <w:r>
              <w:t>).</w:t>
            </w:r>
          </w:p>
          <w:p w14:paraId="6F54231B" w14:textId="77777777" w:rsidR="006414B0" w:rsidRDefault="006414B0" w:rsidP="00E417B8"/>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6A761F05"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72"/>
        <w:gridCol w:w="4296"/>
        <w:gridCol w:w="4148"/>
      </w:tblGrid>
      <w:tr w:rsidR="008F5F6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8F5F6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51ACB0E0" w:rsidR="008F5F66" w:rsidRDefault="008F5F66" w:rsidP="00E417B8">
            <w:r>
              <w:t xml:space="preserve">Go to your Ubuntu instance. Now </w:t>
            </w:r>
            <w:r w:rsidRPr="007827B8">
              <w:rPr>
                <w:b/>
              </w:rPr>
              <w:t xml:space="preserve">Create a new volume </w:t>
            </w:r>
            <w:r w:rsidRPr="007827B8">
              <w:t xml:space="preserve">and use an </w:t>
            </w:r>
            <w:r w:rsidRPr="007827B8">
              <w:rPr>
                <w:b/>
              </w:rPr>
              <w:t xml:space="preserve">encrypted file container </w:t>
            </w:r>
            <w:r>
              <w:t>(use tc_</w:t>
            </w:r>
            <w:r w:rsidRPr="007827B8">
              <w:rPr>
                <w:i/>
              </w:rPr>
              <w:t>yourname</w:t>
            </w:r>
            <w:r>
              <w:t>) with a Standard TrueCrypt volume.</w:t>
            </w:r>
          </w:p>
          <w:p w14:paraId="21E353C2" w14:textId="77777777" w:rsidR="008F5F66" w:rsidRDefault="008F5F66" w:rsidP="00E417B8"/>
          <w:p w14:paraId="2910EC5B" w14:textId="77777777" w:rsidR="008F5F66" w:rsidRDefault="008F5F66" w:rsidP="00E417B8">
            <w:r>
              <w:t>When you get to the Encryption Options, run the tests and outline the results:</w:t>
            </w:r>
          </w:p>
          <w:p w14:paraId="09481F5A" w14:textId="77777777" w:rsidR="008F5F66" w:rsidRPr="00DD4897" w:rsidRDefault="008F5F66" w:rsidP="00E417B8"/>
        </w:tc>
        <w:tc>
          <w:tcPr>
            <w:tcW w:w="6660" w:type="dxa"/>
          </w:tcPr>
          <w:p w14:paraId="2EE76D54" w14:textId="77777777" w:rsidR="008F5F66" w:rsidRDefault="008F5F66" w:rsidP="00E417B8">
            <w:pPr>
              <w:tabs>
                <w:tab w:val="left" w:pos="1110"/>
              </w:tabs>
              <w:jc w:val="both"/>
            </w:pPr>
          </w:p>
          <w:p w14:paraId="7F59FABD" w14:textId="77777777" w:rsidR="008F5F66" w:rsidRDefault="008F5F66" w:rsidP="00E417B8">
            <w:pPr>
              <w:jc w:val="both"/>
            </w:pPr>
            <w: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Twofish:</w:t>
            </w:r>
          </w:p>
          <w:p w14:paraId="153BEBEE" w14:textId="77777777" w:rsidR="008F5F66" w:rsidRDefault="008F5F66" w:rsidP="00E417B8">
            <w:pPr>
              <w:jc w:val="both"/>
            </w:pPr>
            <w:r>
              <w:t>AES-Two-Seperent</w:t>
            </w:r>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Twofish-AES</w:t>
            </w:r>
          </w:p>
          <w:p w14:paraId="2F84243C" w14:textId="77777777" w:rsidR="008F5F66" w:rsidRDefault="008F5F66" w:rsidP="00E417B8">
            <w:pPr>
              <w:jc w:val="both"/>
            </w:pPr>
            <w:r>
              <w:t>Twofish:</w:t>
            </w:r>
          </w:p>
          <w:p w14:paraId="7B6EDA66" w14:textId="77777777" w:rsidR="008F5F66" w:rsidRDefault="008F5F66" w:rsidP="00E417B8">
            <w:pPr>
              <w:jc w:val="both"/>
            </w:pPr>
            <w:r>
              <w:t>Twofish-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8F5F6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8F5F6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8F5F6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448CFE64" w14:textId="77777777" w:rsidR="008F5F66" w:rsidRDefault="008F5F66" w:rsidP="00E417B8">
            <w:r>
              <w:t>Next dismount your drive, and copy the file to the provided USB stick. Give the USB stick to your neighbour, and see if they can view the file contents.</w:t>
            </w:r>
          </w:p>
          <w:p w14:paraId="7008218F" w14:textId="77777777" w:rsidR="008F5F66" w:rsidRDefault="008F5F66" w:rsidP="00E417B8"/>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0544AEC9" w14:textId="77777777" w:rsidR="008F5F66" w:rsidRDefault="008F5F66" w:rsidP="00E417B8">
            <w:pPr>
              <w:tabs>
                <w:tab w:val="left" w:pos="1110"/>
              </w:tabs>
              <w:jc w:val="both"/>
            </w:pPr>
            <w:r>
              <w:t>With the password, can they read the files?</w:t>
            </w: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napier”.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6FC950E2" w14:textId="77777777" w:rsidR="008F5F66" w:rsidRDefault="00E4570B" w:rsidP="00E417B8">
            <w:pPr>
              <w:autoSpaceDE w:val="0"/>
              <w:autoSpaceDN w:val="0"/>
              <w:adjustRightInd w:val="0"/>
            </w:pPr>
            <w:hyperlink r:id="rId20" w:history="1">
              <w:r w:rsidR="008F5F66" w:rsidRPr="00801518">
                <w:rPr>
                  <w:rStyle w:val="Hyperlink"/>
                </w:rPr>
                <w:t>http://asecuritysite.com/tctest01.zip</w:t>
              </w:r>
            </w:hyperlink>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E4570B" w:rsidP="00E417B8">
            <w:pPr>
              <w:autoSpaceDE w:val="0"/>
              <w:autoSpaceDN w:val="0"/>
              <w:adjustRightInd w:val="0"/>
            </w:pPr>
            <w:hyperlink r:id="rId21"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lastRenderedPageBreak/>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73AEF923" w14:textId="77777777" w:rsidR="008F5F66" w:rsidRDefault="008F5F66" w:rsidP="008F5F66">
      <w:pPr>
        <w:autoSpaceDE w:val="0"/>
        <w:autoSpaceDN w:val="0"/>
        <w:adjustRightInd w:val="0"/>
      </w:pPr>
    </w:p>
    <w:p w14:paraId="1A98B8A4" w14:textId="77777777" w:rsidR="008F5F66" w:rsidRDefault="008F5F66" w:rsidP="008F5F66">
      <w:pPr>
        <w:autoSpaceDE w:val="0"/>
        <w:autoSpaceDN w:val="0"/>
        <w:adjustRightInd w:val="0"/>
      </w:pPr>
      <w:r>
        <w:t xml:space="preserve">Now with </w:t>
      </w:r>
      <w:r w:rsidRPr="00A526E6">
        <w:rPr>
          <w:b/>
        </w:rPr>
        <w:t>truecrack</w:t>
      </w:r>
      <w:r>
        <w:t xml:space="preserve"> see if you can determine the password on the volumes. Which TrueCrypt volumes can truecrack?</w:t>
      </w:r>
    </w:p>
    <w:p w14:paraId="450C07EF" w14:textId="6F8C127F" w:rsidR="006414B0" w:rsidRDefault="006414B0" w:rsidP="004E620E">
      <w:pPr>
        <w:spacing w:before="100" w:beforeAutospacing="1" w:after="100" w:afterAutospacing="1"/>
      </w:pPr>
    </w:p>
    <w:p w14:paraId="6BAE7258" w14:textId="77777777" w:rsidR="008F5F66" w:rsidRDefault="008F5F66" w:rsidP="004E620E">
      <w:pPr>
        <w:spacing w:before="100" w:beforeAutospacing="1" w:after="100" w:afterAutospacing="1"/>
      </w:pPr>
    </w:p>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F8C0B63" w14:textId="77777777" w:rsidR="00383E5B" w:rsidRDefault="00383E5B" w:rsidP="00383E5B">
      <w:pPr>
        <w:rPr>
          <w:lang w:val="en-US" w:eastAsia="en-US"/>
        </w:rPr>
      </w:pPr>
    </w:p>
    <w:p w14:paraId="1A9DB926" w14:textId="77777777" w:rsidR="00383E5B" w:rsidRDefault="00383E5B" w:rsidP="00383E5B">
      <w:pPr>
        <w:rPr>
          <w:lang w:val="en-US" w:eastAsia="en-US"/>
        </w:rPr>
      </w:pPr>
    </w:p>
    <w:p w14:paraId="2FD494AA" w14:textId="77777777" w:rsidR="00383E5B" w:rsidRPr="00165868" w:rsidRDefault="00383E5B" w:rsidP="00383E5B">
      <w:pPr>
        <w:rPr>
          <w:lang w:val="en-US" w:eastAsia="en-US"/>
        </w:rPr>
      </w:pPr>
    </w:p>
    <w:p w14:paraId="0957F788" w14:textId="5EDB9130" w:rsidR="00383E5B" w:rsidRPr="00165868" w:rsidRDefault="00383E5B" w:rsidP="00383E5B">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r>
      <w:r>
        <w:rPr>
          <w:b/>
          <w:lang w:val="en-US" w:eastAsia="en-US"/>
        </w:rPr>
        <w:t xml:space="preserve">If someone takes our elliptic curve public key, how might </w:t>
      </w:r>
      <w:r w:rsidRPr="00E048C9">
        <w:rPr>
          <w:b/>
          <w:noProof/>
          <w:lang w:val="en-US" w:eastAsia="en-US"/>
        </w:rPr>
        <w:t>they</w:t>
      </w:r>
      <w:r>
        <w:rPr>
          <w:b/>
          <w:lang w:val="en-US" w:eastAsia="en-US"/>
        </w:rPr>
        <w:t xml:space="preserve"> determine our public key? </w:t>
      </w:r>
    </w:p>
    <w:p w14:paraId="0EBFD19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6FD8FFC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72DA22CD"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35760FAE"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0D444DC5"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2587D262" w14:textId="77777777" w:rsidR="00383E5B" w:rsidRDefault="00383E5B" w:rsidP="0077087C">
      <w:pPr>
        <w:pBdr>
          <w:top w:val="single" w:sz="4" w:space="1" w:color="auto"/>
          <w:left w:val="single" w:sz="4" w:space="4" w:color="auto"/>
          <w:bottom w:val="single" w:sz="4" w:space="1" w:color="auto"/>
          <w:right w:val="single" w:sz="4" w:space="4" w:color="auto"/>
        </w:pBdr>
        <w:rPr>
          <w:lang w:val="en-US" w:eastAsia="en-US"/>
        </w:rPr>
      </w:pPr>
    </w:p>
    <w:p w14:paraId="11A258CA"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0DB2EAFF" w:rsidR="0077087C" w:rsidRDefault="0077087C" w:rsidP="0077087C">
      <w:pPr>
        <w:pStyle w:val="Heading2"/>
        <w:numPr>
          <w:ilvl w:val="0"/>
          <w:numId w:val="0"/>
        </w:numPr>
        <w:ind w:left="900" w:hanging="900"/>
      </w:pPr>
      <w:r>
        <w:t>G</w:t>
      </w:r>
      <w:r>
        <w:tab/>
        <w:t xml:space="preserve">What </w:t>
      </w:r>
      <w:r w:rsidRPr="00E048C9">
        <w:rPr>
          <w:noProof/>
        </w:rPr>
        <w:t>I</w:t>
      </w:r>
      <w:r>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00AC9D7D" w14:textId="77777777" w:rsidR="0077087C" w:rsidRDefault="0077087C" w:rsidP="0077087C">
      <w:pPr>
        <w:pStyle w:val="Heading2"/>
        <w:numPr>
          <w:ilvl w:val="0"/>
          <w:numId w:val="0"/>
        </w:numPr>
        <w:ind w:left="900" w:hanging="900"/>
      </w:pPr>
      <w:r>
        <w:t>Notes</w:t>
      </w:r>
    </w:p>
    <w:p w14:paraId="79227EEE" w14:textId="77777777" w:rsidR="0077087C" w:rsidRDefault="0077087C" w:rsidP="0077087C">
      <w:r>
        <w:t xml:space="preserve">To setup </w:t>
      </w:r>
      <w:r w:rsidRPr="00903272">
        <w:rPr>
          <w:noProof/>
        </w:rPr>
        <w:t>your</w:t>
      </w:r>
      <w:r>
        <w:t xml:space="preserve"> Python to run Python 2.7:</w:t>
      </w:r>
    </w:p>
    <w:p w14:paraId="3B6C5BFA" w14:textId="77777777" w:rsidR="0077087C" w:rsidRDefault="0077087C" w:rsidP="0077087C"/>
    <w:p w14:paraId="471165A7" w14:textId="77777777" w:rsidR="0077087C" w:rsidRPr="00FD3EA1" w:rsidRDefault="0077087C" w:rsidP="0077087C">
      <w:pPr>
        <w:rPr>
          <w:rFonts w:ascii="Lucida Console" w:hAnsi="Lucida Console"/>
          <w:sz w:val="20"/>
          <w:szCs w:val="20"/>
        </w:rPr>
      </w:pPr>
      <w:r w:rsidRPr="00FD3EA1">
        <w:rPr>
          <w:rFonts w:ascii="Lucida Console" w:hAnsi="Lucida Console"/>
          <w:sz w:val="20"/>
          <w:szCs w:val="20"/>
        </w:rPr>
        <w:lastRenderedPageBreak/>
        <w:t>sudo update-alternatives --set python /usr/bin/python2.7</w:t>
      </w:r>
    </w:p>
    <w:p w14:paraId="01759DB9" w14:textId="77777777" w:rsidR="0077087C" w:rsidRDefault="0077087C" w:rsidP="0077087C"/>
    <w:p w14:paraId="183084D2" w14:textId="77777777" w:rsidR="0077087C" w:rsidRDefault="0077087C" w:rsidP="0077087C">
      <w:r>
        <w:t>To install a Python library use:</w:t>
      </w:r>
    </w:p>
    <w:p w14:paraId="18643220" w14:textId="77777777" w:rsidR="0077087C" w:rsidRDefault="0077087C" w:rsidP="0077087C"/>
    <w:p w14:paraId="56E3BFB1" w14:textId="77777777" w:rsidR="0077087C" w:rsidRPr="00FD3EA1" w:rsidRDefault="0077087C" w:rsidP="0077087C">
      <w:pPr>
        <w:rPr>
          <w:rFonts w:ascii="Lucida Console" w:hAnsi="Lucida Console"/>
          <w:sz w:val="20"/>
          <w:szCs w:val="20"/>
        </w:rPr>
      </w:pPr>
      <w:r w:rsidRPr="00FD3EA1">
        <w:rPr>
          <w:rFonts w:ascii="Lucida Console" w:hAnsi="Lucida Console"/>
          <w:sz w:val="20"/>
          <w:szCs w:val="20"/>
        </w:rPr>
        <w:t>easy_install libname</w:t>
      </w:r>
    </w:p>
    <w:p w14:paraId="7A3DC51F" w14:textId="77777777" w:rsidR="0077087C" w:rsidRPr="009C3E47" w:rsidRDefault="0077087C" w:rsidP="0077087C"/>
    <w:p w14:paraId="2EC03A49" w14:textId="77777777" w:rsidR="0077087C" w:rsidRDefault="0077087C" w:rsidP="0077087C">
      <w:r w:rsidRPr="00903272">
        <w:rPr>
          <w:noProof/>
        </w:rPr>
        <w:t>or</w:t>
      </w:r>
      <w:r>
        <w:t>:</w:t>
      </w:r>
    </w:p>
    <w:p w14:paraId="1F88DE75" w14:textId="77777777" w:rsidR="0077087C" w:rsidRDefault="0077087C" w:rsidP="0077087C"/>
    <w:p w14:paraId="6430C156" w14:textId="4A11B8B6" w:rsidR="004E620E" w:rsidRPr="0077087C" w:rsidRDefault="0077087C" w:rsidP="00314E20">
      <w:pPr>
        <w:rPr>
          <w:rStyle w:val="Hyperlink"/>
          <w:rFonts w:ascii="Lucida Console" w:hAnsi="Lucida Console"/>
          <w:sz w:val="20"/>
          <w:szCs w:val="20"/>
        </w:rPr>
      </w:pPr>
      <w:r w:rsidRPr="002332E8">
        <w:rPr>
          <w:rFonts w:ascii="Lucida Console" w:hAnsi="Lucida Console"/>
          <w:sz w:val="20"/>
          <w:szCs w:val="20"/>
        </w:rPr>
        <w:t>pip install libname</w:t>
      </w:r>
    </w:p>
    <w:sectPr w:rsidR="004E620E" w:rsidRPr="0077087C" w:rsidSect="007F4322">
      <w:footerReference w:type="default" r:id="rId2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27B6D" w14:textId="77777777" w:rsidR="00E4570B" w:rsidRDefault="00E4570B" w:rsidP="00A84C9E">
      <w:r>
        <w:separator/>
      </w:r>
    </w:p>
  </w:endnote>
  <w:endnote w:type="continuationSeparator" w:id="0">
    <w:p w14:paraId="29002ED4" w14:textId="77777777" w:rsidR="00E4570B" w:rsidRDefault="00E4570B"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466572" w:rsidRDefault="0046657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466572" w:rsidRDefault="004665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B17AD" w14:textId="77777777" w:rsidR="00E4570B" w:rsidRDefault="00E4570B" w:rsidP="00A84C9E">
      <w:r>
        <w:separator/>
      </w:r>
    </w:p>
  </w:footnote>
  <w:footnote w:type="continuationSeparator" w:id="0">
    <w:p w14:paraId="39690720" w14:textId="77777777" w:rsidR="00E4570B" w:rsidRDefault="00E4570B"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93734"/>
    <w:rsid w:val="000B13A7"/>
    <w:rsid w:val="000C65AA"/>
    <w:rsid w:val="000D02D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82AEB"/>
    <w:rsid w:val="0028608A"/>
    <w:rsid w:val="00290292"/>
    <w:rsid w:val="00293B22"/>
    <w:rsid w:val="0029690F"/>
    <w:rsid w:val="002A0730"/>
    <w:rsid w:val="002A7277"/>
    <w:rsid w:val="002A7613"/>
    <w:rsid w:val="002A773D"/>
    <w:rsid w:val="002D4B5D"/>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D14A9"/>
    <w:rsid w:val="008D68E2"/>
    <w:rsid w:val="008D6CFE"/>
    <w:rsid w:val="008E0AAA"/>
    <w:rsid w:val="008F5F66"/>
    <w:rsid w:val="008F7198"/>
    <w:rsid w:val="00902661"/>
    <w:rsid w:val="00903272"/>
    <w:rsid w:val="0090760B"/>
    <w:rsid w:val="00907909"/>
    <w:rsid w:val="00911859"/>
    <w:rsid w:val="009146D8"/>
    <w:rsid w:val="00920DC4"/>
    <w:rsid w:val="00924B72"/>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773F8"/>
    <w:rsid w:val="00D915CB"/>
    <w:rsid w:val="00D95387"/>
    <w:rsid w:val="00DB5671"/>
    <w:rsid w:val="00DD0E75"/>
    <w:rsid w:val="00DD1298"/>
    <w:rsid w:val="00DD1B9E"/>
    <w:rsid w:val="00DD1BE6"/>
    <w:rsid w:val="00DD5C72"/>
    <w:rsid w:val="00DD6DD9"/>
    <w:rsid w:val="00DD7202"/>
    <w:rsid w:val="00DE0126"/>
    <w:rsid w:val="00DE372A"/>
    <w:rsid w:val="00DF2A6F"/>
    <w:rsid w:val="00DF2E24"/>
    <w:rsid w:val="00DF2F8D"/>
    <w:rsid w:val="00DF4AD5"/>
    <w:rsid w:val="00DF6C32"/>
    <w:rsid w:val="00E02481"/>
    <w:rsid w:val="00E048C9"/>
    <w:rsid w:val="00E06DA6"/>
    <w:rsid w:val="00E07231"/>
    <w:rsid w:val="00E21EE6"/>
    <w:rsid w:val="00E354D5"/>
    <w:rsid w:val="00E37761"/>
    <w:rsid w:val="00E417B8"/>
    <w:rsid w:val="00E41DDD"/>
    <w:rsid w:val="00E4570B"/>
    <w:rsid w:val="00E46FAC"/>
    <w:rsid w:val="00E5034D"/>
    <w:rsid w:val="00E553C0"/>
    <w:rsid w:val="00E60F6F"/>
    <w:rsid w:val="00E71ADF"/>
    <w:rsid w:val="00E74A60"/>
    <w:rsid w:val="00E8108C"/>
    <w:rsid w:val="00E81552"/>
    <w:rsid w:val="00E83560"/>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2611"/>
    <w:rsid w:val="00F25B9F"/>
    <w:rsid w:val="00F27105"/>
    <w:rsid w:val="00F3658E"/>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n2TMpHqE18" TargetMode="External"/><Relationship Id="rId13" Type="http://schemas.openxmlformats.org/officeDocument/2006/relationships/hyperlink" Target="https://asecuritysite.com/encryption/ecc_points"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2.zip" TargetMode="External"/><Relationship Id="rId7" Type="http://schemas.openxmlformats.org/officeDocument/2006/relationships/endnotes" Target="endnotes.xml"/><Relationship Id="rId12" Type="http://schemas.openxmlformats.org/officeDocument/2006/relationships/hyperlink" Target="https://asecuritysite.com/encryption/elc" TargetMode="External"/><Relationship Id="rId17" Type="http://schemas.openxmlformats.org/officeDocument/2006/relationships/hyperlink" Target="http://gpg4win.org/download.html" TargetMode="External"/><Relationship Id="rId2" Type="http://schemas.openxmlformats.org/officeDocument/2006/relationships/numbering" Target="numbering.xml"/><Relationship Id="rId16" Type="http://schemas.openxmlformats.org/officeDocument/2006/relationships/hyperlink" Target="https://asecuritysite.com/encryption/openpgp" TargetMode="External"/><Relationship Id="rId20" Type="http://schemas.openxmlformats.org/officeDocument/2006/relationships/hyperlink" Target="http://asecuritysite.com/tctest0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buchanan@napier.ac.u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securitysite.com/encryption/pgp" TargetMode="External"/><Relationship Id="rId23" Type="http://schemas.openxmlformats.org/officeDocument/2006/relationships/fontTable" Target="fontTable.xml"/><Relationship Id="rId10" Type="http://schemas.openxmlformats.org/officeDocument/2006/relationships/hyperlink" Target="https://asecuritysite.com/encryption/pgp1"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asecuritysite.com/encryption/rsa" TargetMode="External"/><Relationship Id="rId14" Type="http://schemas.openxmlformats.org/officeDocument/2006/relationships/hyperlink" Target="https://asecuritysite.com/encryption/inversemo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5978CE-536A-D44F-A421-C1D54F5DE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991</Words>
  <Characters>17051</Characters>
  <Application>Microsoft Office Word</Application>
  <DocSecurity>0</DocSecurity>
  <Lines>142</Lines>
  <Paragraphs>4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Lab 4: Asymmetric (Public) Key</vt:lpstr>
      <vt:lpstr>    A	RSA Encryption</vt:lpstr>
      <vt:lpstr>    B	OpenSSL (RSA)</vt:lpstr>
      <vt:lpstr>    C	OpenSSL (ECC)</vt:lpstr>
      <vt:lpstr>    D	Elliptic Curve Encryption</vt:lpstr>
      <vt:lpstr>    E	Inverse of a value mod N</vt:lpstr>
      <vt:lpstr>    F	PGP</vt:lpstr>
      <vt:lpstr>    G	TrueCrypt</vt:lpstr>
      <vt:lpstr>    H	Reflective statements</vt:lpstr>
      <vt:lpstr>    G	What I should have learnt from this lab?</vt:lpstr>
      <vt:lpstr>    Notes</vt:lpstr>
    </vt:vector>
  </TitlesOfParts>
  <Company>Napier University Edinburgh</Company>
  <LinksUpToDate>false</LinksUpToDate>
  <CharactersWithSpaces>2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2</cp:revision>
  <cp:lastPrinted>2019-01-19T22:11:00Z</cp:lastPrinted>
  <dcterms:created xsi:type="dcterms:W3CDTF">2019-01-31T14:47:00Z</dcterms:created>
  <dcterms:modified xsi:type="dcterms:W3CDTF">2019-01-31T14:47:00Z</dcterms:modified>
</cp:coreProperties>
</file>